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82219" w14:textId="77777777" w:rsidR="008F5A58" w:rsidRDefault="008F5A58" w:rsidP="00805E93">
      <w:pPr>
        <w:pStyle w:val="Title"/>
        <w:jc w:val="center"/>
        <w:rPr>
          <w:b/>
          <w:bCs/>
          <w:sz w:val="22"/>
          <w:szCs w:val="22"/>
        </w:rPr>
      </w:pPr>
    </w:p>
    <w:p w14:paraId="00000001" w14:textId="71F596D3" w:rsidR="00B37A35" w:rsidRPr="00805E93" w:rsidRDefault="008F5A58" w:rsidP="00805E93">
      <w:pPr>
        <w:pStyle w:val="Title"/>
        <w:jc w:val="center"/>
        <w:rPr>
          <w:b/>
          <w:bCs/>
          <w:sz w:val="22"/>
          <w:szCs w:val="22"/>
        </w:rPr>
      </w:pPr>
      <w:r>
        <w:rPr>
          <w:b/>
          <w:bCs/>
          <w:sz w:val="22"/>
          <w:szCs w:val="22"/>
        </w:rPr>
        <w:t xml:space="preserve">Step 3: </w:t>
      </w:r>
      <w:r w:rsidR="00674C44" w:rsidRPr="00805E93">
        <w:rPr>
          <w:b/>
          <w:bCs/>
          <w:sz w:val="22"/>
          <w:szCs w:val="22"/>
        </w:rPr>
        <w:t>Unpacking Board Member Myths</w:t>
      </w:r>
    </w:p>
    <w:p w14:paraId="00000002" w14:textId="6BD5F9FB" w:rsidR="00B37A35" w:rsidRPr="008C7ECB" w:rsidRDefault="00B37A35">
      <w:bookmarkStart w:id="0" w:name="_vcg5yjtleka" w:colFirst="0" w:colLast="0"/>
      <w:bookmarkEnd w:id="0"/>
    </w:p>
    <w:p w14:paraId="00000003" w14:textId="582D7C7F" w:rsidR="00B37A35" w:rsidRPr="008C7ECB" w:rsidRDefault="003110C1">
      <w:r>
        <w:t>Making a commitment to diversifying</w:t>
      </w:r>
      <w:r w:rsidR="00420A7D">
        <w:t xml:space="preserve"> your board </w:t>
      </w:r>
      <w:r>
        <w:t xml:space="preserve">provides an opportunity </w:t>
      </w:r>
      <w:r w:rsidR="00316191">
        <w:t xml:space="preserve">to </w:t>
      </w:r>
      <w:r>
        <w:t xml:space="preserve">rethink </w:t>
      </w:r>
      <w:r w:rsidR="0B5B5BC5" w:rsidRPr="008C7ECB">
        <w:t xml:space="preserve">traditional ideas about what </w:t>
      </w:r>
      <w:r w:rsidR="0095209F">
        <w:t>a “</w:t>
      </w:r>
      <w:r w:rsidR="00866AA3">
        <w:t>qualified</w:t>
      </w:r>
      <w:r w:rsidR="0095209F">
        <w:t>”</w:t>
      </w:r>
      <w:r w:rsidR="0B5B5BC5" w:rsidRPr="008C7ECB">
        <w:t xml:space="preserve"> </w:t>
      </w:r>
      <w:r w:rsidR="0095209F">
        <w:t>board member looks like</w:t>
      </w:r>
      <w:r w:rsidR="0B5B5BC5" w:rsidRPr="008C7ECB">
        <w:t>. In the past,</w:t>
      </w:r>
      <w:r w:rsidR="0B5B5BC5" w:rsidRPr="008C7ECB" w:rsidDel="002111EE">
        <w:t xml:space="preserve"> </w:t>
      </w:r>
      <w:r w:rsidR="00485B0F">
        <w:t>“</w:t>
      </w:r>
      <w:r w:rsidR="0B5B5BC5" w:rsidRPr="008C7ECB">
        <w:t>ideal</w:t>
      </w:r>
      <w:r w:rsidR="00485B0F">
        <w:t>”</w:t>
      </w:r>
      <w:r w:rsidR="0B5B5BC5" w:rsidRPr="008C7ECB">
        <w:t xml:space="preserve"> board members have </w:t>
      </w:r>
      <w:r w:rsidR="002111EE">
        <w:t xml:space="preserve">typically </w:t>
      </w:r>
      <w:r w:rsidR="0B5B5BC5" w:rsidRPr="008C7ECB">
        <w:t xml:space="preserve">been people with many years of business experience, the ability to make a significant </w:t>
      </w:r>
      <w:r w:rsidR="00E12C13">
        <w:t xml:space="preserve">monetary </w:t>
      </w:r>
      <w:r w:rsidR="0B5B5BC5" w:rsidRPr="008C7ECB">
        <w:t>donation and a network that they could ask to contribute. Today</w:t>
      </w:r>
      <w:r w:rsidR="00047818">
        <w:t>,</w:t>
      </w:r>
      <w:r w:rsidR="0B5B5BC5" w:rsidRPr="008C7ECB">
        <w:t xml:space="preserve"> the best board is </w:t>
      </w:r>
      <w:r w:rsidR="00047818">
        <w:t>a</w:t>
      </w:r>
      <w:r w:rsidR="00047818" w:rsidRPr="008C7ECB">
        <w:t xml:space="preserve"> </w:t>
      </w:r>
      <w:r w:rsidR="0B5B5BC5" w:rsidRPr="008C7ECB">
        <w:t>board that 1) reflects the community you serve, 2)</w:t>
      </w:r>
      <w:r w:rsidR="00577CE7" w:rsidRPr="008C7ECB">
        <w:t xml:space="preserve"> </w:t>
      </w:r>
      <w:r w:rsidR="0B5B5BC5" w:rsidRPr="008C7ECB">
        <w:t xml:space="preserve">optimizes their strengths and 3) elevates the relevancy and capacity of your council. Yes, having board members willing to fundraise </w:t>
      </w:r>
      <w:r w:rsidR="00604234">
        <w:t>and</w:t>
      </w:r>
      <w:r w:rsidR="00604234" w:rsidRPr="008C7ECB">
        <w:t xml:space="preserve"> </w:t>
      </w:r>
      <w:r w:rsidR="0B5B5BC5" w:rsidRPr="008C7ECB">
        <w:t xml:space="preserve">get their own network involved is </w:t>
      </w:r>
      <w:r w:rsidR="00604234">
        <w:t>important</w:t>
      </w:r>
      <w:r w:rsidR="00604234" w:rsidRPr="008C7ECB">
        <w:t xml:space="preserve"> </w:t>
      </w:r>
      <w:r w:rsidR="0B5B5BC5" w:rsidRPr="008C7ECB">
        <w:t xml:space="preserve">but there are many </w:t>
      </w:r>
      <w:r w:rsidR="00604234">
        <w:t xml:space="preserve">other </w:t>
      </w:r>
      <w:r w:rsidR="0B5B5BC5" w:rsidRPr="008C7ECB">
        <w:t xml:space="preserve">ways </w:t>
      </w:r>
      <w:r w:rsidR="00604234">
        <w:t xml:space="preserve">for board members </w:t>
      </w:r>
      <w:r w:rsidR="0B5B5BC5" w:rsidRPr="008C7ECB">
        <w:t xml:space="preserve">to contribute that have been overlooked in the past. </w:t>
      </w:r>
    </w:p>
    <w:p w14:paraId="00000006" w14:textId="77777777" w:rsidR="00B37A35" w:rsidRPr="008C7ECB" w:rsidRDefault="00B37A35"/>
    <w:p w14:paraId="00000008" w14:textId="54816EB4" w:rsidR="00B37A35" w:rsidRPr="008C7ECB" w:rsidRDefault="00674C44">
      <w:r w:rsidRPr="008C7ECB">
        <w:t xml:space="preserve">To help bust some of the common board member myths, we invite you to think outside the box about </w:t>
      </w:r>
      <w:r w:rsidR="00604234">
        <w:t xml:space="preserve">when it </w:t>
      </w:r>
      <w:r w:rsidR="00AD5053">
        <w:t>comes</w:t>
      </w:r>
      <w:r w:rsidR="00604234">
        <w:t xml:space="preserve"> to board member experience and attributes</w:t>
      </w:r>
      <w:r w:rsidRPr="008C7ECB">
        <w:t>. Some board members</w:t>
      </w:r>
      <w:r w:rsidRPr="008C7ECB" w:rsidDel="00F768BE">
        <w:t xml:space="preserve"> </w:t>
      </w:r>
      <w:r w:rsidR="00F768BE">
        <w:t>may</w:t>
      </w:r>
      <w:r w:rsidRPr="008C7ECB">
        <w:t xml:space="preserve"> donate </w:t>
      </w:r>
      <w:r w:rsidRPr="008C7ECB" w:rsidDel="00F768BE">
        <w:t xml:space="preserve">a </w:t>
      </w:r>
      <w:r w:rsidR="00F768BE">
        <w:t>significant amount</w:t>
      </w:r>
      <w:r w:rsidRPr="008C7ECB">
        <w:t xml:space="preserve">, </w:t>
      </w:r>
      <w:r w:rsidR="00F768BE">
        <w:t xml:space="preserve">others may activate networks that </w:t>
      </w:r>
      <w:r w:rsidRPr="008C7ECB">
        <w:t xml:space="preserve">raise </w:t>
      </w:r>
      <w:r w:rsidR="00486C9D">
        <w:t>significant dollars</w:t>
      </w:r>
      <w:r w:rsidR="00404715">
        <w:t>, and</w:t>
      </w:r>
      <w:r w:rsidR="00AE7BF5">
        <w:t xml:space="preserve"> </w:t>
      </w:r>
      <w:r w:rsidR="00486C9D">
        <w:t xml:space="preserve">some </w:t>
      </w:r>
      <w:r w:rsidRPr="008C7ECB">
        <w:t xml:space="preserve">will connect you with </w:t>
      </w:r>
      <w:r w:rsidR="00555425">
        <w:t>invested</w:t>
      </w:r>
      <w:r w:rsidR="00555425" w:rsidRPr="008C7ECB">
        <w:t xml:space="preserve"> </w:t>
      </w:r>
      <w:r w:rsidRPr="008C7ECB">
        <w:t>sponsors and partners. Other board members will benefit your council through their lived experiences</w:t>
      </w:r>
      <w:r w:rsidR="00555425">
        <w:t>.  They can offer</w:t>
      </w:r>
      <w:r w:rsidRPr="008C7ECB">
        <w:t xml:space="preserve"> ideas on how to </w:t>
      </w:r>
      <w:r w:rsidR="00555425">
        <w:t>engage</w:t>
      </w:r>
      <w:r w:rsidRPr="008C7ECB">
        <w:t xml:space="preserve"> with youth in certain communities</w:t>
      </w:r>
      <w:r w:rsidR="00B8624B">
        <w:t xml:space="preserve">, </w:t>
      </w:r>
      <w:r w:rsidRPr="008C7ECB">
        <w:t>how to connect with families in new ways</w:t>
      </w:r>
      <w:r w:rsidR="00B8624B">
        <w:t xml:space="preserve"> or</w:t>
      </w:r>
      <w:r w:rsidR="00AD5053">
        <w:t xml:space="preserve"> </w:t>
      </w:r>
      <w:r w:rsidR="00555425">
        <w:t>can</w:t>
      </w:r>
      <w:r w:rsidRPr="008C7ECB">
        <w:t xml:space="preserve"> shed light on issues </w:t>
      </w:r>
      <w:r w:rsidR="00555425">
        <w:t>your board may have never considered</w:t>
      </w:r>
      <w:r w:rsidRPr="008C7ECB">
        <w:t xml:space="preserve">. </w:t>
      </w:r>
      <w:r w:rsidR="00555425">
        <w:t>Given this new view, t</w:t>
      </w:r>
      <w:r w:rsidRPr="008C7ECB">
        <w:t>here are many people in your community who would make excellent board members</w:t>
      </w:r>
      <w:r w:rsidR="00555425">
        <w:t>.</w:t>
      </w:r>
      <w:r w:rsidRPr="008C7ECB">
        <w:t xml:space="preserve"> </w:t>
      </w:r>
      <w:r w:rsidR="001000FF">
        <w:t xml:space="preserve">Our goal is </w:t>
      </w:r>
      <w:r w:rsidR="00AD5053">
        <w:t>to</w:t>
      </w:r>
      <w:r w:rsidR="001000FF">
        <w:t xml:space="preserve"> </w:t>
      </w:r>
      <w:r w:rsidR="00753A49">
        <w:t xml:space="preserve">eliminate barriers that would keep </w:t>
      </w:r>
      <w:r w:rsidR="0061404C">
        <w:t xml:space="preserve">someone from considering </w:t>
      </w:r>
      <w:r w:rsidR="00AD25E4">
        <w:t xml:space="preserve">themselves </w:t>
      </w:r>
      <w:proofErr w:type="gramStart"/>
      <w:r w:rsidR="00AD25E4">
        <w:t>a valuable asset</w:t>
      </w:r>
      <w:proofErr w:type="gramEnd"/>
      <w:r w:rsidR="00AD25E4">
        <w:t xml:space="preserve"> to your council.</w:t>
      </w:r>
    </w:p>
    <w:p w14:paraId="00000009" w14:textId="77777777" w:rsidR="00B37A35" w:rsidRPr="008C7ECB" w:rsidRDefault="00B37A35"/>
    <w:p w14:paraId="1542220B" w14:textId="77777777" w:rsidR="00B37A35" w:rsidRPr="008C7ECB" w:rsidRDefault="00674C44">
      <w:r w:rsidRPr="008C7ECB">
        <w:t xml:space="preserve">Here are some myths we encourage you to </w:t>
      </w:r>
      <w:r w:rsidR="00AD25E4">
        <w:t>re</w:t>
      </w:r>
      <w:r w:rsidRPr="008C7ECB">
        <w:t xml:space="preserve">consider: </w:t>
      </w:r>
    </w:p>
    <w:p w14:paraId="7626F15F" w14:textId="77777777" w:rsidR="004A3404" w:rsidRDefault="004A3404" w:rsidP="004A3404"/>
    <w:p w14:paraId="25E1F854" w14:textId="19729CEB" w:rsidR="004A3404" w:rsidRDefault="0B5B5BC5" w:rsidP="004A3404">
      <w:pPr>
        <w:pStyle w:val="ListParagraph"/>
        <w:numPr>
          <w:ilvl w:val="0"/>
          <w:numId w:val="3"/>
        </w:numPr>
      </w:pPr>
      <w:r w:rsidRPr="004A3404">
        <w:rPr>
          <w:b/>
          <w:bCs/>
          <w:u w:val="single"/>
        </w:rPr>
        <w:t>Board Giving:</w:t>
      </w:r>
      <w:r w:rsidR="006A5585" w:rsidRPr="008C7ECB">
        <w:t xml:space="preserve"> </w:t>
      </w:r>
      <w:r w:rsidR="00266193" w:rsidRPr="008C7ECB">
        <w:t xml:space="preserve"> </w:t>
      </w:r>
      <w:r w:rsidR="00AD25E4">
        <w:t>The most successful board include</w:t>
      </w:r>
      <w:r w:rsidR="0047390E">
        <w:t>s</w:t>
      </w:r>
      <w:r w:rsidR="00AD25E4">
        <w:t xml:space="preserve"> </w:t>
      </w:r>
      <w:r w:rsidR="00266193" w:rsidRPr="008C7ECB">
        <w:t>members</w:t>
      </w:r>
      <w:r w:rsidR="00266193" w:rsidRPr="008C7ECB" w:rsidDel="00AD25E4">
        <w:t xml:space="preserve"> </w:t>
      </w:r>
      <w:r w:rsidR="00266193" w:rsidRPr="008C7ECB">
        <w:t>from all income levels</w:t>
      </w:r>
      <w:r w:rsidR="00E660BD" w:rsidRPr="008C7ECB">
        <w:t xml:space="preserve">, representing a variety of networks within your community. While </w:t>
      </w:r>
      <w:r w:rsidR="00BB4486">
        <w:t xml:space="preserve">100% board giving is the goal, </w:t>
      </w:r>
      <w:r w:rsidR="00400EE1" w:rsidRPr="008C7ECB">
        <w:t>t</w:t>
      </w:r>
      <w:r w:rsidR="006A5585" w:rsidRPr="008C7ECB">
        <w:t xml:space="preserve">here are a variety of meaningful ways </w:t>
      </w:r>
      <w:r w:rsidR="00BB4486">
        <w:t>for</w:t>
      </w:r>
      <w:r w:rsidR="00BB4486" w:rsidRPr="008C7ECB">
        <w:t xml:space="preserve"> </w:t>
      </w:r>
      <w:r w:rsidR="006A5585" w:rsidRPr="008C7ECB">
        <w:t xml:space="preserve">board members </w:t>
      </w:r>
      <w:r w:rsidR="00BB4486">
        <w:t xml:space="preserve">to </w:t>
      </w:r>
      <w:r w:rsidR="006A5585" w:rsidRPr="008C7ECB">
        <w:t>give and provide value to your council that are not financial</w:t>
      </w:r>
      <w:r w:rsidR="00E07C09">
        <w:t xml:space="preserve"> such as</w:t>
      </w:r>
      <w:r w:rsidR="00AD5053">
        <w:t xml:space="preserve"> </w:t>
      </w:r>
      <w:r w:rsidR="006A5585" w:rsidRPr="008C7ECB">
        <w:t xml:space="preserve">introductions to new communities or knowledge on uniquely complex topics. </w:t>
      </w:r>
    </w:p>
    <w:p w14:paraId="576430AA" w14:textId="77777777" w:rsidR="004A3404" w:rsidRDefault="004A3404" w:rsidP="004A3404">
      <w:pPr>
        <w:pStyle w:val="ListParagraph"/>
      </w:pPr>
    </w:p>
    <w:p w14:paraId="7969C790" w14:textId="34857CCF" w:rsidR="004A3404" w:rsidRDefault="00674C44" w:rsidP="004A3404">
      <w:pPr>
        <w:pStyle w:val="ListParagraph"/>
        <w:numPr>
          <w:ilvl w:val="0"/>
          <w:numId w:val="3"/>
        </w:numPr>
      </w:pPr>
      <w:r w:rsidRPr="004A3404">
        <w:rPr>
          <w:b/>
          <w:u w:val="single"/>
        </w:rPr>
        <w:t>Business/Professional Experience:</w:t>
      </w:r>
      <w:r w:rsidRPr="008C7ECB">
        <w:t xml:space="preserve"> </w:t>
      </w:r>
      <w:r w:rsidR="008A7698" w:rsidRPr="008C7ECB">
        <w:t>B</w:t>
      </w:r>
      <w:r w:rsidRPr="008C7ECB">
        <w:t xml:space="preserve">e open to board members who have unique </w:t>
      </w:r>
      <w:r w:rsidR="008B23AB">
        <w:t xml:space="preserve">lived </w:t>
      </w:r>
      <w:r w:rsidRPr="008C7ECB">
        <w:t>experiences</w:t>
      </w:r>
      <w:r w:rsidR="00AD5053">
        <w:t xml:space="preserve"> </w:t>
      </w:r>
      <w:r w:rsidR="00676559">
        <w:t xml:space="preserve">and who represent </w:t>
      </w:r>
      <w:r w:rsidR="00D43179">
        <w:t xml:space="preserve">your participants and families. </w:t>
      </w:r>
      <w:r w:rsidR="0001529C">
        <w:t xml:space="preserve">Here are a few options to consider: </w:t>
      </w:r>
      <w:r w:rsidR="00DA7FE5">
        <w:t xml:space="preserve"> d</w:t>
      </w:r>
      <w:r w:rsidR="007743E3">
        <w:t xml:space="preserve">oes your council have a significant </w:t>
      </w:r>
      <w:r w:rsidR="004649CE">
        <w:t xml:space="preserve">percentage of participants receiving financial assistance?  </w:t>
      </w:r>
      <w:r w:rsidR="00DA7FE5">
        <w:t>If so, d</w:t>
      </w:r>
      <w:r w:rsidR="00C5006E">
        <w:t xml:space="preserve">o you have a board member who represents that population?  Does your council serve a large immigrant or refugee population?  Do you have board members that represent those </w:t>
      </w:r>
      <w:r w:rsidR="0001529C">
        <w:t>participants</w:t>
      </w:r>
      <w:r w:rsidR="00C5006E">
        <w:t xml:space="preserve">?  Does your council serve participants with </w:t>
      </w:r>
      <w:r w:rsidR="00792243">
        <w:t xml:space="preserve">physical, mental, </w:t>
      </w:r>
      <w:r w:rsidR="0047390E">
        <w:t>emotional,</w:t>
      </w:r>
      <w:r w:rsidR="00792243">
        <w:t xml:space="preserve"> or social disabilities?  Do </w:t>
      </w:r>
      <w:r w:rsidR="00DA7FE5">
        <w:t>any of your board members represent that community?</w:t>
      </w:r>
    </w:p>
    <w:p w14:paraId="0F41C1D3" w14:textId="77777777" w:rsidR="004A3404" w:rsidRDefault="004A3404" w:rsidP="004A3404">
      <w:pPr>
        <w:pStyle w:val="ListParagraph"/>
      </w:pPr>
    </w:p>
    <w:p w14:paraId="221E980A" w14:textId="206F2876" w:rsidR="004A3404" w:rsidRDefault="004A3404" w:rsidP="004A3404">
      <w:pPr>
        <w:pStyle w:val="ListParagraph"/>
        <w:numPr>
          <w:ilvl w:val="0"/>
          <w:numId w:val="3"/>
        </w:numPr>
      </w:pPr>
      <w:r w:rsidRPr="004A3404">
        <w:rPr>
          <w:b/>
          <w:u w:val="single"/>
        </w:rPr>
        <w:t>Age:</w:t>
      </w:r>
      <w:r w:rsidR="00674C44" w:rsidRPr="008C7ECB">
        <w:t xml:space="preserve"> It is valuable to have a variety of ages serving on your board. Those in their 20s are experiencing a completely different world than those in their 60s and 70s. Both age groups have a unique perspective and different skills to offer</w:t>
      </w:r>
      <w:r w:rsidR="007C32E9">
        <w:t>s</w:t>
      </w:r>
      <w:r w:rsidR="00674C44" w:rsidRPr="008C7ECB">
        <w:t xml:space="preserve">. Many young people have a lot of energy and time to give but are not normally asked to step into leadership roles. </w:t>
      </w:r>
      <w:r>
        <w:lastRenderedPageBreak/>
        <w:t>Conversely</w:t>
      </w:r>
      <w:r w:rsidR="00674C44" w:rsidRPr="008C7ECB">
        <w:t xml:space="preserve">, retirees may be looking for ways to engage in something new or fill their time with something meaningful and could bring new ideas to the table. </w:t>
      </w:r>
    </w:p>
    <w:p w14:paraId="58165CC9" w14:textId="77777777" w:rsidR="004A3404" w:rsidRDefault="004A3404" w:rsidP="004A3404">
      <w:pPr>
        <w:pStyle w:val="ListParagraph"/>
      </w:pPr>
    </w:p>
    <w:p w14:paraId="0000000F" w14:textId="73370DF0" w:rsidR="00B37A35" w:rsidRPr="008C7ECB" w:rsidRDefault="00674C44" w:rsidP="004A3404">
      <w:pPr>
        <w:pStyle w:val="ListParagraph"/>
        <w:numPr>
          <w:ilvl w:val="0"/>
          <w:numId w:val="3"/>
        </w:numPr>
      </w:pPr>
      <w:r w:rsidRPr="008C7ECB">
        <w:rPr>
          <w:b/>
          <w:u w:val="single"/>
        </w:rPr>
        <w:t>Previous experience with your council:</w:t>
      </w:r>
      <w:r w:rsidRPr="008C7ECB">
        <w:t xml:space="preserve"> Ideally board members will get fully on-board with the core values and mission of GOTR but to recruit a diverse group of leaders you </w:t>
      </w:r>
      <w:r w:rsidR="00AE0645">
        <w:t>will likely need</w:t>
      </w:r>
      <w:r w:rsidRPr="008C7ECB">
        <w:t xml:space="preserve"> to look outside your current volunteer pool. Build relationships with other organizations in your area doing good work. Get to know the parents of the girls you serve. Unpacking the previous myths about what makes a good board member will help you identify people in your community who you may not have considered for a board member role. </w:t>
      </w:r>
    </w:p>
    <w:p w14:paraId="00000010" w14:textId="1C819B6C" w:rsidR="00B37A35" w:rsidRPr="008C7ECB" w:rsidRDefault="00B37A35"/>
    <w:p w14:paraId="333449B0" w14:textId="53DA623B" w:rsidR="008A7698" w:rsidRPr="008C7ECB" w:rsidRDefault="008A7698">
      <w:r w:rsidRPr="008C7ECB">
        <w:t xml:space="preserve">The underlying goal is to build a board that will advance the mission of your council by representing and </w:t>
      </w:r>
      <w:r w:rsidR="00461558" w:rsidRPr="008C7ECB">
        <w:t>centering</w:t>
      </w:r>
      <w:r w:rsidRPr="008C7ECB">
        <w:t xml:space="preserve"> the breadth and depth of the people you serve</w:t>
      </w:r>
      <w:r w:rsidR="00461558" w:rsidRPr="008C7ECB">
        <w:t>.  Diversity breeds innovation and honors the dignity of all people.  That is how we want to show up for our community and model our core values.</w:t>
      </w:r>
    </w:p>
    <w:sectPr w:rsidR="008A7698" w:rsidRPr="008C7ECB">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40EC1" w14:textId="77777777" w:rsidR="008F5A58" w:rsidRDefault="008F5A58" w:rsidP="008F5A58">
      <w:pPr>
        <w:spacing w:line="240" w:lineRule="auto"/>
      </w:pPr>
      <w:r>
        <w:separator/>
      </w:r>
    </w:p>
  </w:endnote>
  <w:endnote w:type="continuationSeparator" w:id="0">
    <w:p w14:paraId="24920618" w14:textId="77777777" w:rsidR="008F5A58" w:rsidRDefault="008F5A58" w:rsidP="008F5A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7CD93" w14:textId="2317287F" w:rsidR="00504D9D" w:rsidRDefault="00504D9D">
    <w:pPr>
      <w:pStyle w:val="Footer"/>
    </w:pPr>
    <w:r>
      <w:tab/>
    </w:r>
    <w:r>
      <w:tab/>
      <w:t>January 2022</w:t>
    </w:r>
  </w:p>
  <w:p w14:paraId="5006FCC1" w14:textId="77777777" w:rsidR="00504D9D" w:rsidRDefault="00504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229DE" w14:textId="77777777" w:rsidR="008F5A58" w:rsidRDefault="008F5A58" w:rsidP="008F5A58">
      <w:pPr>
        <w:spacing w:line="240" w:lineRule="auto"/>
      </w:pPr>
      <w:r>
        <w:separator/>
      </w:r>
    </w:p>
  </w:footnote>
  <w:footnote w:type="continuationSeparator" w:id="0">
    <w:p w14:paraId="7BC4D07A" w14:textId="77777777" w:rsidR="008F5A58" w:rsidRDefault="008F5A58" w:rsidP="008F5A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F0E4A" w14:textId="4DED5E41" w:rsidR="008F5A58" w:rsidRDefault="008F5A58">
    <w:pPr>
      <w:pStyle w:val="Header"/>
    </w:pPr>
    <w:r>
      <w:rPr>
        <w:b/>
        <w:bCs/>
        <w:noProof/>
      </w:rPr>
      <w:drawing>
        <wp:anchor distT="0" distB="0" distL="114300" distR="114300" simplePos="0" relativeHeight="251659264" behindDoc="0" locked="0" layoutInCell="1" allowOverlap="1" wp14:anchorId="3199F345" wp14:editId="44A373C2">
          <wp:simplePos x="0" y="0"/>
          <wp:positionH relativeFrom="margin">
            <wp:posOffset>-115570</wp:posOffset>
          </wp:positionH>
          <wp:positionV relativeFrom="topMargin">
            <wp:posOffset>248920</wp:posOffset>
          </wp:positionV>
          <wp:extent cx="882015" cy="821055"/>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82015" cy="821055"/>
                  </a:xfrm>
                  <a:prstGeom prst="rect">
                    <a:avLst/>
                  </a:prstGeom>
                  <a:noFill/>
                </pic:spPr>
              </pic:pic>
            </a:graphicData>
          </a:graphic>
          <wp14:sizeRelH relativeFrom="margin">
            <wp14:pctWidth>0</wp14:pctWidth>
          </wp14:sizeRelH>
          <wp14:sizeRelV relativeFrom="margin">
            <wp14:pctHeight>0</wp14:pctHeight>
          </wp14:sizeRelV>
        </wp:anchor>
      </w:drawing>
    </w:r>
  </w:p>
  <w:p w14:paraId="4C3F601B" w14:textId="77777777" w:rsidR="008F5A58" w:rsidRDefault="008F5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E3EB4"/>
    <w:multiLevelType w:val="hybridMultilevel"/>
    <w:tmpl w:val="76EE2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C41B12"/>
    <w:multiLevelType w:val="multilevel"/>
    <w:tmpl w:val="4B0C8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85E7763"/>
    <w:multiLevelType w:val="hybridMultilevel"/>
    <w:tmpl w:val="C5C4AD48"/>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wNTM1NTY2MTE1MLNU0lEKTi0uzszPAykwrAUADDBtiCwAAAA="/>
  </w:docVars>
  <w:rsids>
    <w:rsidRoot w:val="00B37A35"/>
    <w:rsid w:val="0001529C"/>
    <w:rsid w:val="00033124"/>
    <w:rsid w:val="00047818"/>
    <w:rsid w:val="001000FF"/>
    <w:rsid w:val="00110FFF"/>
    <w:rsid w:val="0014542B"/>
    <w:rsid w:val="00155977"/>
    <w:rsid w:val="00186089"/>
    <w:rsid w:val="0019693D"/>
    <w:rsid w:val="001D1848"/>
    <w:rsid w:val="001D544D"/>
    <w:rsid w:val="002111EE"/>
    <w:rsid w:val="0023463C"/>
    <w:rsid w:val="00266193"/>
    <w:rsid w:val="002B1888"/>
    <w:rsid w:val="002B5150"/>
    <w:rsid w:val="002D0938"/>
    <w:rsid w:val="003110C1"/>
    <w:rsid w:val="00316191"/>
    <w:rsid w:val="003438D7"/>
    <w:rsid w:val="003A2DFF"/>
    <w:rsid w:val="00400EE1"/>
    <w:rsid w:val="00404715"/>
    <w:rsid w:val="00420A7D"/>
    <w:rsid w:val="00461558"/>
    <w:rsid w:val="00463EFB"/>
    <w:rsid w:val="004649CE"/>
    <w:rsid w:val="0047009F"/>
    <w:rsid w:val="0047390E"/>
    <w:rsid w:val="00485B0F"/>
    <w:rsid w:val="00486C9D"/>
    <w:rsid w:val="004A3404"/>
    <w:rsid w:val="004B6155"/>
    <w:rsid w:val="004D6A19"/>
    <w:rsid w:val="00504D9D"/>
    <w:rsid w:val="005436EB"/>
    <w:rsid w:val="00555425"/>
    <w:rsid w:val="00565A9C"/>
    <w:rsid w:val="00577CE7"/>
    <w:rsid w:val="005C2763"/>
    <w:rsid w:val="00604234"/>
    <w:rsid w:val="0061404C"/>
    <w:rsid w:val="00614D3C"/>
    <w:rsid w:val="00674C44"/>
    <w:rsid w:val="00676559"/>
    <w:rsid w:val="006A5585"/>
    <w:rsid w:val="006F58B1"/>
    <w:rsid w:val="007000A1"/>
    <w:rsid w:val="007041CF"/>
    <w:rsid w:val="00753A49"/>
    <w:rsid w:val="007603FE"/>
    <w:rsid w:val="007743E3"/>
    <w:rsid w:val="00792243"/>
    <w:rsid w:val="007C32E9"/>
    <w:rsid w:val="00805E93"/>
    <w:rsid w:val="00846C52"/>
    <w:rsid w:val="00866AA3"/>
    <w:rsid w:val="008A7698"/>
    <w:rsid w:val="008B23AB"/>
    <w:rsid w:val="008B265C"/>
    <w:rsid w:val="008C7ECB"/>
    <w:rsid w:val="008F5A58"/>
    <w:rsid w:val="0092358F"/>
    <w:rsid w:val="0095209F"/>
    <w:rsid w:val="00961463"/>
    <w:rsid w:val="009B483C"/>
    <w:rsid w:val="009C6D45"/>
    <w:rsid w:val="009D7A47"/>
    <w:rsid w:val="00A02E38"/>
    <w:rsid w:val="00A43125"/>
    <w:rsid w:val="00A45906"/>
    <w:rsid w:val="00AA7485"/>
    <w:rsid w:val="00AD25E4"/>
    <w:rsid w:val="00AD5053"/>
    <w:rsid w:val="00AE0645"/>
    <w:rsid w:val="00AE7BF5"/>
    <w:rsid w:val="00B0221F"/>
    <w:rsid w:val="00B37A35"/>
    <w:rsid w:val="00B5139F"/>
    <w:rsid w:val="00B8624B"/>
    <w:rsid w:val="00B90CD5"/>
    <w:rsid w:val="00BB4486"/>
    <w:rsid w:val="00BC51F5"/>
    <w:rsid w:val="00C135AF"/>
    <w:rsid w:val="00C5006E"/>
    <w:rsid w:val="00C51004"/>
    <w:rsid w:val="00C93630"/>
    <w:rsid w:val="00CE4200"/>
    <w:rsid w:val="00D43179"/>
    <w:rsid w:val="00DA7702"/>
    <w:rsid w:val="00DA7FE5"/>
    <w:rsid w:val="00E07C09"/>
    <w:rsid w:val="00E12C13"/>
    <w:rsid w:val="00E4394A"/>
    <w:rsid w:val="00E660BD"/>
    <w:rsid w:val="00EC5B37"/>
    <w:rsid w:val="00EF5622"/>
    <w:rsid w:val="00F0734C"/>
    <w:rsid w:val="00F768BE"/>
    <w:rsid w:val="00F806BF"/>
    <w:rsid w:val="0B5B5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F62ED"/>
  <w15:docId w15:val="{F89BAEEE-04DA-47D6-A46A-B7E480899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577CE7"/>
    <w:pPr>
      <w:spacing w:line="240" w:lineRule="auto"/>
    </w:pPr>
  </w:style>
  <w:style w:type="paragraph" w:styleId="CommentSubject">
    <w:name w:val="annotation subject"/>
    <w:basedOn w:val="CommentText"/>
    <w:next w:val="CommentText"/>
    <w:link w:val="CommentSubjectChar"/>
    <w:uiPriority w:val="99"/>
    <w:semiHidden/>
    <w:unhideWhenUsed/>
    <w:rsid w:val="00577CE7"/>
    <w:rPr>
      <w:b/>
      <w:bCs/>
    </w:rPr>
  </w:style>
  <w:style w:type="character" w:customStyle="1" w:styleId="CommentSubjectChar">
    <w:name w:val="Comment Subject Char"/>
    <w:basedOn w:val="CommentTextChar"/>
    <w:link w:val="CommentSubject"/>
    <w:uiPriority w:val="99"/>
    <w:semiHidden/>
    <w:rsid w:val="00577CE7"/>
    <w:rPr>
      <w:b/>
      <w:bCs/>
      <w:sz w:val="20"/>
      <w:szCs w:val="20"/>
    </w:rPr>
  </w:style>
  <w:style w:type="paragraph" w:styleId="ListParagraph">
    <w:name w:val="List Paragraph"/>
    <w:basedOn w:val="Normal"/>
    <w:uiPriority w:val="34"/>
    <w:qFormat/>
    <w:rsid w:val="009B483C"/>
    <w:pPr>
      <w:ind w:left="720"/>
      <w:contextualSpacing/>
    </w:pPr>
  </w:style>
  <w:style w:type="paragraph" w:styleId="Header">
    <w:name w:val="header"/>
    <w:basedOn w:val="Normal"/>
    <w:link w:val="HeaderChar"/>
    <w:uiPriority w:val="99"/>
    <w:unhideWhenUsed/>
    <w:rsid w:val="008F5A58"/>
    <w:pPr>
      <w:tabs>
        <w:tab w:val="center" w:pos="4680"/>
        <w:tab w:val="right" w:pos="9360"/>
      </w:tabs>
      <w:spacing w:line="240" w:lineRule="auto"/>
    </w:pPr>
  </w:style>
  <w:style w:type="character" w:customStyle="1" w:styleId="HeaderChar">
    <w:name w:val="Header Char"/>
    <w:basedOn w:val="DefaultParagraphFont"/>
    <w:link w:val="Header"/>
    <w:uiPriority w:val="99"/>
    <w:rsid w:val="008F5A58"/>
  </w:style>
  <w:style w:type="paragraph" w:styleId="Footer">
    <w:name w:val="footer"/>
    <w:basedOn w:val="Normal"/>
    <w:link w:val="FooterChar"/>
    <w:uiPriority w:val="99"/>
    <w:unhideWhenUsed/>
    <w:rsid w:val="008F5A58"/>
    <w:pPr>
      <w:tabs>
        <w:tab w:val="center" w:pos="4680"/>
        <w:tab w:val="right" w:pos="9360"/>
      </w:tabs>
      <w:spacing w:line="240" w:lineRule="auto"/>
    </w:pPr>
  </w:style>
  <w:style w:type="character" w:customStyle="1" w:styleId="FooterChar">
    <w:name w:val="Footer Char"/>
    <w:basedOn w:val="DefaultParagraphFont"/>
    <w:link w:val="Footer"/>
    <w:uiPriority w:val="99"/>
    <w:rsid w:val="008F5A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A99556E4ACA4458D045F4951FB4C57" ma:contentTypeVersion="47" ma:contentTypeDescription="Create a new document." ma:contentTypeScope="" ma:versionID="e82bbd990e2000b57d2bee7535fb78f1">
  <xsd:schema xmlns:xsd="http://www.w3.org/2001/XMLSchema" xmlns:xs="http://www.w3.org/2001/XMLSchema" xmlns:p="http://schemas.microsoft.com/office/2006/metadata/properties" xmlns:ns1="5827ed1b-b83f-484c-85a2-9afbd196fb74" xmlns:ns3="6ad7ced6-568a-4007-820b-328abb07e7a7" targetNamespace="http://schemas.microsoft.com/office/2006/metadata/properties" ma:root="true" ma:fieldsID="be39a1585692558e72701cf0de76242b" ns1:_="" ns3:_="">
    <xsd:import namespace="5827ed1b-b83f-484c-85a2-9afbd196fb74"/>
    <xsd:import namespace="6ad7ced6-568a-4007-820b-328abb07e7a7"/>
    <xsd:element name="properties">
      <xsd:complexType>
        <xsd:sequence>
          <xsd:element name="documentManagement">
            <xsd:complexType>
              <xsd:all>
                <xsd:element ref="ns1:Owner" minOccurs="0"/>
                <xsd:element ref="ns1:A" minOccurs="0"/>
                <xsd:element ref="ns1:B" minOccurs="0"/>
                <xsd:element ref="ns1:_x0043_" minOccurs="0"/>
                <xsd:element ref="ns1:ReviewGrade" minOccurs="0"/>
                <xsd:element ref="ns1:ReviewPeriod" minOccurs="0"/>
                <xsd:element ref="ns1:PublishtoIntranet" minOccurs="0"/>
                <xsd:element ref="ns1:Departments" minOccurs="0"/>
                <xsd:element ref="ns1:Categories" minOccurs="0"/>
                <xsd:element ref="ns1:Sections" minOccurs="0"/>
                <xsd:element ref="ns1:MediaServiceMetadata" minOccurs="0"/>
                <xsd:element ref="ns1:MediaServiceFastMetadata" minOccurs="0"/>
                <xsd:element ref="ns1:MediaServiceDateTaken" minOccurs="0"/>
                <xsd:element ref="ns1:MediaServiceAutoKeyPoints" minOccurs="0"/>
                <xsd:element ref="ns1:MediaServiceKeyPoints" minOccurs="0"/>
                <xsd:element ref="ns1:MediaServiceOCR" minOccurs="0"/>
                <xsd:element ref="ns1:MediaServiceGenerationTime" minOccurs="0"/>
                <xsd:element ref="ns1:MediaServiceEventHashCode" minOccurs="0"/>
                <xsd:element ref="ns3:SharedWithUsers" minOccurs="0"/>
                <xsd:element ref="ns3:SharedWithDetails" minOccurs="0"/>
                <xsd:element ref="ns1:f49c" minOccurs="0"/>
                <xsd:element ref="ns1:f2667404-129a-4949-81fd-b6b0d7fa8482CountryOrRegion" minOccurs="0"/>
                <xsd:element ref="ns1:f2667404-129a-4949-81fd-b6b0d7fa8482State" minOccurs="0"/>
                <xsd:element ref="ns1:f2667404-129a-4949-81fd-b6b0d7fa8482City" minOccurs="0"/>
                <xsd:element ref="ns1:f2667404-129a-4949-81fd-b6b0d7fa8482PostalCode" minOccurs="0"/>
                <xsd:element ref="ns1:f2667404-129a-4949-81fd-b6b0d7fa8482Street" minOccurs="0"/>
                <xsd:element ref="ns1:f2667404-129a-4949-81fd-b6b0d7fa8482GeoLoc" minOccurs="0"/>
                <xsd:element ref="ns1:f2667404-129a-4949-81fd-b6b0d7fa8482DispName" minOccurs="0"/>
                <xsd:element ref="ns1:alwz" minOccurs="0"/>
                <xsd:element ref="ns1:MediaLengthInSeconds" minOccurs="0"/>
                <xsd:element ref="ns1:MediaServiceLocation" minOccurs="0"/>
                <xsd:element ref="ns1:Date" minOccurs="0"/>
                <xsd:element ref="ns1: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27ed1b-b83f-484c-85a2-9afbd196fb74" elementFormDefault="qualified">
    <xsd:import namespace="http://schemas.microsoft.com/office/2006/documentManagement/types"/>
    <xsd:import namespace="http://schemas.microsoft.com/office/infopath/2007/PartnerControls"/>
    <xsd:element name="Owner" ma:index="0" nillable="true" ma:displayName="Owner" ma:format="Dropdown" ma:list="UserInfo" ma:SharePointGroup="0" ma:internalName="Own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 ma:index="2" nillable="true" ma:displayName="Department" ma:format="Dropdown" ma:internalName="A">
      <xsd:complexType>
        <xsd:complexContent>
          <xsd:extension base="dms:MultiChoice">
            <xsd:sequence>
              <xsd:element name="Value" maxOccurs="unbounded" minOccurs="0" nillable="true">
                <xsd:simpleType>
                  <xsd:restriction base="dms:Choice">
                    <xsd:enumeration value="Funding &amp; Partnerships"/>
                    <xsd:enumeration value="Human Resources"/>
                    <xsd:enumeration value="Home Page"/>
                    <xsd:enumeration value="Marketing &amp; PR"/>
                    <xsd:enumeration value="Merchandise"/>
                    <xsd:enumeration value="Operations"/>
                    <xsd:enumeration value="Org Info"/>
                    <xsd:enumeration value="Policy &amp; Risk"/>
                    <xsd:enumeration value="Programming"/>
                  </xsd:restriction>
                </xsd:simpleType>
              </xsd:element>
            </xsd:sequence>
          </xsd:extension>
        </xsd:complexContent>
      </xsd:complexType>
    </xsd:element>
    <xsd:element name="B" ma:index="3" nillable="true" ma:displayName="Category" ma:format="Dropdown" ma:internalName="B">
      <xsd:complexType>
        <xsd:complexContent>
          <xsd:extension base="dms:MultiChoice">
            <xsd:sequence>
              <xsd:element name="Value" maxOccurs="unbounded" minOccurs="0" nillable="true">
                <xsd:simpleType>
                  <xsd:restriction base="dms:Choice">
                    <xsd:enumeration value="5K Merchandise"/>
                    <xsd:enumeration value="Access &amp; Inclusion Statement"/>
                    <xsd:enumeration value="Advocacy"/>
                    <xsd:enumeration value="Board of Directors"/>
                    <xsd:enumeration value="Boy Programming"/>
                    <xsd:enumeration value="Brand Standards &amp; Communications"/>
                    <xsd:enumeration value="Bulk Order"/>
                    <xsd:enumeration value="Camp GOTR"/>
                    <xsd:enumeration value="Camp GOTR Merchandise"/>
                    <xsd:enumeration value="Campaigns"/>
                    <xsd:enumeration value="Coaches"/>
                    <xsd:enumeration value="Copycats &amp; Intellectual Property"/>
                    <xsd:enumeration value="Coronavirus Resources"/>
                    <xsd:enumeration value="Council Change Forms"/>
                    <xsd:enumeration value="Council Directories &amp; Tiers"/>
                    <xsd:enumeration value="Crisis Management &amp; Communications"/>
                    <xsd:enumeration value="Curriculum Ordering"/>
                    <xsd:enumeration value="Disability Inclusion"/>
                    <xsd:enumeration value="Evaluation"/>
                    <xsd:enumeration value="Events"/>
                    <xsd:enumeration value="Fall 2020 Programming"/>
                    <xsd:enumeration value="Fall 2021 Programming"/>
                    <xsd:enumeration value="Fees"/>
                    <xsd:enumeration value="Finance"/>
                    <xsd:enumeration value="Girls on the Run"/>
                    <xsd:enumeration value="Girls on the Run 5K"/>
                    <xsd:enumeration value="GOTR at Home"/>
                    <xsd:enumeration value="GOTR for Grown Ups"/>
                    <xsd:enumeration value="Grants"/>
                    <xsd:enumeration value="Heart &amp; Sole"/>
                    <xsd:enumeration value="Inclusion, Diversity, Equity &amp; Access"/>
                    <xsd:enumeration value="Individual Donors"/>
                    <xsd:enumeration value="Insurance Information"/>
                    <xsd:enumeration value="Legal"/>
                    <xsd:enumeration value="Local Sponsors"/>
                    <xsd:enumeration value="Logos"/>
                    <xsd:enumeration value="Materials &amp; Templates"/>
                    <xsd:enumeration value="Media"/>
                    <xsd:enumeration value="Merchandise Calendar"/>
                    <xsd:enumeration value="Merchandise Guide"/>
                    <xsd:enumeration value="Mission Advancement"/>
                    <xsd:enumeration value="National Partners"/>
                    <xsd:enumeration value="News Media"/>
                    <xsd:enumeration value="Nonprofit Risk Management Center"/>
                    <xsd:enumeration value="Organization Updates"/>
                    <xsd:enumeration value="Policies"/>
                    <xsd:enumeration value="Power Up Summer Pilot"/>
                    <xsd:enumeration value="Program Management"/>
                    <xsd:enumeration value="Program Shirts"/>
                    <xsd:enumeration value="Reporting &amp; KPIs"/>
                    <xsd:enumeration value="Social Media"/>
                    <xsd:enumeration value="SoleMates"/>
                    <xsd:enumeration value="Sponsors &amp; Partners"/>
                    <xsd:enumeration value="Spring 2021 Programming"/>
                    <xsd:enumeration value="Spring 2022 GLA Shared CSA Responsibilities"/>
                    <xsd:enumeration value="Staff"/>
                    <xsd:enumeration value="Tech Tools"/>
                    <xsd:enumeration value="Training &amp; Development"/>
                    <xsd:enumeration value="Unstoppable Us"/>
                    <xsd:enumeration value="Videos"/>
                    <xsd:enumeration value="Volunteer"/>
                    <xsd:enumeration value="Waiver"/>
                    <xsd:enumeration value="Websites"/>
                    <xsd:enumeration value="Wellness"/>
                  </xsd:restriction>
                </xsd:simpleType>
              </xsd:element>
            </xsd:sequence>
          </xsd:extension>
        </xsd:complexContent>
      </xsd:complexType>
    </xsd:element>
    <xsd:element name="_x0043_" ma:index="4" nillable="true" ma:displayName="Subcategory" ma:format="Dropdown" ma:internalName="_x0043_">
      <xsd:complexType>
        <xsd:complexContent>
          <xsd:extension base="dms:MultiChoice">
            <xsd:sequence>
              <xsd:element name="Value" maxOccurs="unbounded" minOccurs="0" nillable="true">
                <xsd:simpleType>
                  <xsd:restriction base="dms:Choice">
                    <xsd:enumeration value="5K"/>
                    <xsd:enumeration value="5K Annual"/>
                    <xsd:enumeration value="Activation &amp; Accountability"/>
                    <xsd:enumeration value="Addendums"/>
                    <xsd:enumeration value="Adidas"/>
                    <xsd:enumeration value="AFS"/>
                    <xsd:enumeration value="Alternative Delivery"/>
                    <xsd:enumeration value="Always"/>
                    <xsd:enumeration value="Amazon"/>
                    <xsd:enumeration value="Anniversary"/>
                    <xsd:enumeration value="Annual Reports"/>
                    <xsd:enumeration value="Board Descriptions"/>
                    <xsd:enumeration value="Board Fundraising"/>
                    <xsd:enumeration value="Board Member Resources"/>
                    <xsd:enumeration value="Board P2P"/>
                    <xsd:enumeration value="Camp GOTR"/>
                    <xsd:enumeration value="Camp GOTR Coach Training"/>
                    <xsd:enumeration value="Camp GOTR Planning"/>
                    <xsd:enumeration value="Camp GOTR Email Templates"/>
                    <xsd:enumeration value="Campaigns - Full"/>
                    <xsd:enumeration value="Campaigns - Read First"/>
                    <xsd:enumeration value="Canva"/>
                    <xsd:enumeration value="Caribou Coffee"/>
                    <xsd:enumeration value="Celebrating Success"/>
                    <xsd:enumeration value="Cigna"/>
                    <xsd:enumeration value="CLI Hiring"/>
                    <xsd:enumeration value="Coach and Adult Engagement"/>
                    <xsd:enumeration value="Coach Ambassadors"/>
                    <xsd:enumeration value="Coach Recruitment"/>
                    <xsd:enumeration value="Coach Recruitment Social Media Copy &amp; Graphics"/>
                    <xsd:enumeration value="Coach Training and Support"/>
                    <xsd:enumeration value="Communications"/>
                    <xsd:enumeration value="Communication Templates"/>
                    <xsd:enumeration value="Confidentiality &amp; Covenant"/>
                    <xsd:enumeration value="Continuing Education Credits"/>
                    <xsd:enumeration value="Council2Council Resources"/>
                    <xsd:enumeration value="Council Fundraising Opportunities"/>
                    <xsd:enumeration value="Council Grant Resources"/>
                    <xsd:enumeration value="Council Management"/>
                    <xsd:enumeration value="Council Planning Examples"/>
                    <xsd:enumeration value="Creating a Culture of Philanthropy"/>
                    <xsd:enumeration value="Curriculum"/>
                    <xsd:enumeration value="Cybersecurity"/>
                    <xsd:enumeration value="Delivery"/>
                    <xsd:enumeration value="Delivery and Curriculum"/>
                    <xsd:enumeration value="Directories &amp; Officers"/>
                    <xsd:enumeration value="Donor EOY Giving Full"/>
                    <xsd:enumeration value="Donor Stewardship and Retention"/>
                    <xsd:enumeration value="Email Headers and Footers"/>
                    <xsd:enumeration value="End of Year Giving 2021"/>
                    <xsd:enumeration value="End of Year Giving- Previous Years"/>
                    <xsd:enumeration value="EUFC"/>
                    <xsd:enumeration value="Evaluation Reports"/>
                    <xsd:enumeration value="Evaluation Tools"/>
                    <xsd:enumeration value="Facilitate the Returning Coach Kick-Off"/>
                    <xsd:enumeration value="Fall 2021"/>
                    <xsd:enumeration value="Fall 2020 Coach Training and Resources"/>
                    <xsd:enumeration value="Fonts"/>
                    <xsd:enumeration value="Fundraising at the 5K"/>
                    <xsd:enumeration value="Gamma Phi Beta"/>
                    <xsd:enumeration value="Girl Recruitment"/>
                    <xsd:enumeration value="Girl Screening"/>
                    <xsd:enumeration value="Girls on the Run"/>
                    <xsd:enumeration value="Girls on the Run Primary Logos"/>
                    <xsd:enumeration value="Girls on the Run Secondary Logos"/>
                    <xsd:enumeration value="GOTR 501c3"/>
                    <xsd:enumeration value="GOTR at Home"/>
                    <xsd:enumeration value="GOTR Videos"/>
                    <xsd:enumeration value="Gourdys"/>
                    <xsd:enumeration value="Grant Management Resources"/>
                    <xsd:enumeration value="Grant Reporting &amp; Presentation Templates"/>
                    <xsd:enumeration value="Guidelines, Tips &amp; Best Practices"/>
                    <xsd:enumeration value="Grown Up Guides"/>
                    <xsd:enumeration value="Hiring"/>
                    <xsd:enumeration value="H&amp;S Logos"/>
                    <xsd:enumeration value="H&amp;S Videos"/>
                    <xsd:enumeration value="IDEA Social Media"/>
                    <xsd:enumeration value="IDEA Strategic Planning"/>
                    <xsd:enumeration value="Instagram Highlights"/>
                    <xsd:enumeration value="International Day of the Girl"/>
                    <xsd:enumeration value="Interview Prep"/>
                    <xsd:enumeration value="Job Descriptions"/>
                    <xsd:enumeration value="Junior Coach Marketing &amp; Comm."/>
                    <xsd:enumeration value="Junior Coach Program and Delivery"/>
                    <xsd:enumeration value="Junior Coach Recruitment"/>
                    <xsd:enumeration value="Justice"/>
                    <xsd:enumeration value="Learning Goals"/>
                    <xsd:enumeration value="Learn Dream"/>
                    <xsd:enumeration value="Liability Insurance"/>
                    <xsd:enumeration value="Licensing"/>
                    <xsd:enumeration value="Living Our Values Council Grant"/>
                    <xsd:enumeration value="Local Sponsors"/>
                    <xsd:enumeration value="Logo Guidelines"/>
                    <xsd:enumeration value="Logos and Branding"/>
                    <xsd:enumeration value="Longitudinal Study"/>
                    <xsd:enumeration value="LPB"/>
                    <xsd:enumeration value="LunaFest"/>
                    <xsd:enumeration value="Lunchin"/>
                    <xsd:enumeration value="MAM"/>
                    <xsd:enumeration value="MAM Planning"/>
                    <xsd:enumeration value="MAM Spreadsheets"/>
                    <xsd:enumeration value="Marketing and Communications"/>
                    <xsd:enumeration value="Marketing Campaigns"/>
                    <xsd:enumeration value="Materials"/>
                    <xsd:enumeration value="Match the Match"/>
                    <xsd:enumeration value="National Averages"/>
                    <xsd:enumeration value="National Coach Training"/>
                    <xsd:enumeration value="National Partner Logos"/>
                    <xsd:enumeration value="NCT - CEU"/>
                    <xsd:enumeration value="NetSuite"/>
                    <xsd:enumeration value="News Media"/>
                    <xsd:enumeration value="NFP"/>
                    <xsd:enumeration value="Offboarding"/>
                    <xsd:enumeration value="Onboarding"/>
                    <xsd:enumeration value="Participant Registration"/>
                    <xsd:enumeration value="Performance Management"/>
                    <xsd:enumeration value="Phase One"/>
                    <xsd:enumeration value="Phase Two"/>
                    <xsd:enumeration value="Phase Three"/>
                    <xsd:enumeration value="Photography"/>
                    <xsd:enumeration value="Plan and Prepare for Returning Coach Kick-Off"/>
                    <xsd:enumeration value="Planning"/>
                    <xsd:enumeration value="Policies"/>
                    <xsd:enumeration value="PowerPoint Templates"/>
                    <xsd:enumeration value="Printed Curriculum"/>
                    <xsd:enumeration value="Program"/>
                    <xsd:enumeration value="Program Planning"/>
                    <xsd:enumeration value="Program Shirts"/>
                    <xsd:enumeration value="Program Structure"/>
                    <xsd:enumeration value="Program Volunteer"/>
                    <xsd:enumeration value="Promo Videos"/>
                    <xsd:enumeration value="Proud Supporter"/>
                    <xsd:enumeration value="RacePlanner - Attendance App"/>
                    <xsd:enumeration value="RacePlanner - Email"/>
                    <xsd:enumeration value="RacePlanner - Software"/>
                    <xsd:enumeration value="RacePlanner - Text"/>
                    <xsd:enumeration value="Recruitment"/>
                    <xsd:enumeration value="Reporting General Documents"/>
                    <xsd:enumeration value="Reporting Instructions"/>
                    <xsd:enumeration value="Reporting Templates"/>
                    <xsd:enumeration value="Reporting Templates and Worksheets"/>
                    <xsd:enumeration value="Risk Management"/>
                    <xsd:enumeration value="Rite Aid"/>
                    <xsd:enumeration value="Safety"/>
                    <xsd:enumeration value="Salary and Compensation"/>
                    <xsd:enumeration value="Sample Grant Application Components"/>
                    <xsd:enumeration value="Sample Grant Applications"/>
                    <xsd:enumeration value="Sample Grant Language"/>
                    <xsd:enumeration value="Seasonal Reporting"/>
                    <xsd:enumeration value="Site and Girl Recruitment"/>
                    <xsd:enumeration value="Site Management"/>
                    <xsd:enumeration value="Site Recruitment"/>
                    <xsd:enumeration value="Small Group Facilitator Training"/>
                    <xsd:enumeration value="Social Media"/>
                    <xsd:enumeration value="Social Media Toolkits"/>
                    <xsd:enumeration value="Solemates"/>
                    <xsd:enumeration value="Sponsorship Decks"/>
                    <xsd:enumeration value="Sponsor Stewardship"/>
                    <xsd:enumeration value="Spring"/>
                    <xsd:enumeration value="Summit"/>
                    <xsd:enumeration value="Technology"/>
                    <xsd:enumeration value="Tech Tools How to Guides"/>
                    <xsd:enumeration value="Templates"/>
                    <xsd:enumeration value="Territory Changes"/>
                    <xsd:enumeration value="Thirty-One Gifts"/>
                    <xsd:enumeration value="Unstoppable Us"/>
                    <xsd:enumeration value="Virtual 5K - Planning"/>
                    <xsd:enumeration value="Virtual 5K - Council Resources"/>
                    <xsd:enumeration value="Virtual Backgrounds"/>
                    <xsd:enumeration value="Virtual Events"/>
                    <xsd:enumeration value="Volunteer Management"/>
                    <xsd:enumeration value="Wealth Screening"/>
                    <xsd:enumeration value="Websites"/>
                  </xsd:restriction>
                </xsd:simpleType>
              </xsd:element>
            </xsd:sequence>
          </xsd:extension>
        </xsd:complexContent>
      </xsd:complexType>
    </xsd:element>
    <xsd:element name="ReviewGrade" ma:index="5" nillable="true" ma:displayName="Review Grade" ma:format="Dropdown" ma:internalName="ReviewGrade" ma:readOnly="false">
      <xsd:simpleType>
        <xsd:restriction base="dms:Choice">
          <xsd:enumeration value="1 - Acceptable"/>
          <xsd:enumeration value="2 - Minor Edits"/>
          <xsd:enumeration value="3 - Major Edits/Review"/>
          <xsd:enumeration value="4 - Remove"/>
          <xsd:enumeration value="5 - Removed"/>
        </xsd:restriction>
      </xsd:simpleType>
    </xsd:element>
    <xsd:element name="ReviewPeriod" ma:index="6" nillable="true" ma:displayName="Review Period" ma:format="DateOnly" ma:hidden="true" ma:internalName="ReviewPeriod" ma:readOnly="false">
      <xsd:simpleType>
        <xsd:restriction base="dms:DateTime"/>
      </xsd:simpleType>
    </xsd:element>
    <xsd:element name="PublishtoIntranet" ma:index="8" nillable="true" ma:displayName="Publish to Intranet" ma:format="DateOnly" ma:hidden="true" ma:internalName="PublishtoIntranet" ma:readOnly="false">
      <xsd:simpleType>
        <xsd:restriction base="dms:DateTime"/>
      </xsd:simpleType>
    </xsd:element>
    <xsd:element name="Departments" ma:index="9" nillable="true" ma:displayName="Z-Departments" ma:description="OLD" ma:format="Dropdown" ma:hidden="true" ma:internalName="Departments" ma:readOnly="false">
      <xsd:simpleType>
        <xsd:restriction base="dms:Choice">
          <xsd:enumeration value="GOTR Operations"/>
          <xsd:enumeration value="Programming &amp; Evaluation"/>
          <xsd:enumeration value="Fundraising &amp; Partnerships"/>
          <xsd:enumeration value="Marketing &amp; Communications"/>
          <xsd:enumeration value="Professional Development"/>
        </xsd:restriction>
      </xsd:simpleType>
    </xsd:element>
    <xsd:element name="Categories" ma:index="10" nillable="true" ma:displayName="Z-Categories" ma:description="OLD" ma:format="Dropdown" ma:hidden="true" ma:internalName="Categories" ma:readOnly="false">
      <xsd:simpleType>
        <xsd:restriction base="dms:Choice">
          <xsd:enumeration value="Access and Inclusion Statement"/>
          <xsd:enumeration value="Annual Report"/>
          <xsd:enumeration value="Board Member Training"/>
          <xsd:enumeration value="Board of Directors"/>
          <xsd:enumeration value="Camp GOTR"/>
          <xsd:enumeration value="Campaigns"/>
          <xsd:enumeration value="Communications"/>
          <xsd:enumeration value="Council Management"/>
          <xsd:enumeration value="Disability Inclusion"/>
          <xsd:enumeration value="Discount Offers"/>
          <xsd:enumeration value="Evaluation"/>
          <xsd:enumeration value="Events"/>
          <xsd:enumeration value="Fall 2020 Programming"/>
          <xsd:enumeration value="Girls on the Run 5K"/>
          <xsd:enumeration value="Grants"/>
          <xsd:enumeration value="Heart &amp; Sole"/>
          <xsd:enumeration value="Human Resources"/>
          <xsd:enumeration value="Individual Donors"/>
          <xsd:enumeration value="Logos"/>
          <xsd:enumeration value="Materials"/>
          <xsd:enumeration value="Merchandise"/>
          <xsd:enumeration value="Program Delivery"/>
          <xsd:enumeration value="Program Management"/>
          <xsd:enumeration value="Reporting"/>
          <xsd:enumeration value="Risk Management"/>
          <xsd:enumeration value="SoleMates"/>
          <xsd:enumeration value="Sponsors and Partners"/>
          <xsd:enumeration value="Technology Tools"/>
          <xsd:enumeration value="Unstoppable Us"/>
          <xsd:enumeration value="Verbiage"/>
          <xsd:enumeration value="Videos"/>
          <xsd:enumeration value="GOTR at Home"/>
        </xsd:restriction>
      </xsd:simpleType>
    </xsd:element>
    <xsd:element name="Sections" ma:index="11" nillable="true" ma:displayName="Z-Sections" ma:description="OLD" ma:format="Dropdown" ma:hidden="true" ma:internalName="Sections" ma:readOnly="false">
      <xsd:complexType>
        <xsd:complexContent>
          <xsd:extension base="dms:MultiChoice">
            <xsd:sequence>
              <xsd:element name="Value" maxOccurs="unbounded" minOccurs="0" nillable="true">
                <xsd:simpleType>
                  <xsd:restriction base="dms:Choice">
                    <xsd:enumeration value="2019 Merchandise Calendar"/>
                    <xsd:enumeration value="5 Must-Do's for GOTR Board Fundraising"/>
                    <xsd:enumeration value="5K Merchandise"/>
                    <xsd:enumeration value="5K Risk Management"/>
                    <xsd:enumeration value="Advocacy, Boy Programming and Title IX"/>
                    <xsd:enumeration value="Annual Report"/>
                    <xsd:enumeration value="Board Fundraising"/>
                    <xsd:enumeration value="Board Relations Overview"/>
                    <xsd:enumeration value="Camp GOTR Merchandise"/>
                    <xsd:enumeration value="Campaigns"/>
                    <xsd:enumeration value="Coach &amp; Adult Engagement"/>
                    <xsd:enumeration value="Coach &amp; Girl Recruitment"/>
                    <xsd:enumeration value="Coach Ambassadors"/>
                    <xsd:enumeration value="Coach Recruitment"/>
                    <xsd:enumeration value="Coach Training &amp; Support"/>
                    <xsd:enumeration value="Communications"/>
                    <xsd:enumeration value="Copycats and Intellectual Property"/>
                    <xsd:enumeration value="Council Change Forms"/>
                    <xsd:enumeration value="Council Directories and Tiers Information"/>
                    <xsd:enumeration value="Council Fundraising Opportunities"/>
                    <xsd:enumeration value="Council Sustainability"/>
                    <xsd:enumeration value="Crisis Communications"/>
                    <xsd:enumeration value="Crisis Management"/>
                    <xsd:enumeration value="Curriculum"/>
                    <xsd:enumeration value="Delivering a Quality Program"/>
                    <xsd:enumeration value="Delivery &amp; Curriculum"/>
                    <xsd:enumeration value="Delivery Options"/>
                    <xsd:enumeration value="Donor Stewardship and Retention"/>
                    <xsd:enumeration value="End of Year Giving"/>
                    <xsd:enumeration value="Evaluation Reports"/>
                    <xsd:enumeration value="Evaluation Tools"/>
                    <xsd:enumeration value="Events"/>
                    <xsd:enumeration value="Finance, Accounting and Planning"/>
                    <xsd:enumeration value="Fundraising at the 5K"/>
                    <xsd:enumeration value="Girls on the Run 5K"/>
                    <xsd:enumeration value="Grant Resources"/>
                    <xsd:enumeration value="GrantStation Access"/>
                    <xsd:enumeration value="HQ Info and Operations Manual"/>
                    <xsd:enumeration value="Insurance Information"/>
                    <xsd:enumeration value="Key Performance Indicators (KPIs)"/>
                    <xsd:enumeration value="Living Our Values Council Grant"/>
                    <xsd:enumeration value="Local Sponsors"/>
                    <xsd:enumeration value="Logos"/>
                    <xsd:enumeration value="Logos &amp; Graphics"/>
                    <xsd:enumeration value="Logos and Branding"/>
                    <xsd:enumeration value="Longitudinal Study Resources"/>
                    <xsd:enumeration value="Marketing &amp; Communications"/>
                    <xsd:enumeration value="Materials"/>
                    <xsd:enumeration value="Merchandise Policy and Guide"/>
                    <xsd:enumeration value="National Averages"/>
                    <xsd:enumeration value="National Partner Logos"/>
                    <xsd:enumeration value="NCT - CEU"/>
                    <xsd:enumeration value="News Media"/>
                    <xsd:enumeration value="Non-Profit Risk Management Center"/>
                    <xsd:enumeration value="Organizational Strategic Review"/>
                    <xsd:enumeration value="Participant Registration"/>
                    <xsd:enumeration value="Planning"/>
                    <xsd:enumeration value="Policies"/>
                    <xsd:enumeration value="Policy Manuals"/>
                    <xsd:enumeration value="Program Planning"/>
                    <xsd:enumeration value="Program Shirts"/>
                    <xsd:enumeration value="Program Structure"/>
                    <xsd:enumeration value="Recruitment"/>
                    <xsd:enumeration value="Research/Evaluation Projects"/>
                    <xsd:enumeration value="Risk Management and Council Operations for GOTR Council Boards"/>
                    <xsd:enumeration value="Seasonal Reporting"/>
                    <xsd:enumeration value="Site, Coach &amp; Girl Recruitment"/>
                    <xsd:enumeration value="Site &amp; Girl Recruitment"/>
                    <xsd:enumeration value="Site Management"/>
                    <xsd:enumeration value="SoleMate and Donor Stewardship"/>
                    <xsd:enumeration value="Social Media"/>
                    <xsd:enumeration value="Staff"/>
                    <xsd:enumeration value="State of GOTR Council Boards"/>
                    <xsd:enumeration value="Trend Reports"/>
                    <xsd:enumeration value="Videos"/>
                    <xsd:enumeration value="Volunteer Management"/>
                    <xsd:enumeration value="Volunteers"/>
                    <xsd:enumeration value="Waivers"/>
                    <xsd:enumeration value="Website"/>
                    <xsd:enumeration value="Welcome to Girls on the Run: An Overview"/>
                  </xsd:restriction>
                </xsd:simpleType>
              </xsd:element>
            </xsd:sequence>
          </xsd:extension>
        </xsd:complexContent>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hidden="true" ma:internalName="MediaServiceKeyPoints" ma:readOnly="true">
      <xsd:simpleType>
        <xsd:restriction base="dms:Note"/>
      </xsd:simpleType>
    </xsd:element>
    <xsd:element name="MediaServiceOCR" ma:index="21" nillable="true" ma:displayName="Extracted Text" ma:hidden="true" ma:internalName="MediaServiceOCR" ma:readOnly="true">
      <xsd:simpleType>
        <xsd:restriction base="dms:Note"/>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f49c" ma:index="28" nillable="true" ma:displayName="Location" ma:hidden="true" ma:internalName="f49c" ma:readOnly="false">
      <xsd:simpleType>
        <xsd:restriction base="dms:Unknown"/>
      </xsd:simpleType>
    </xsd:element>
    <xsd:element name="f2667404-129a-4949-81fd-b6b0d7fa8482CountryOrRegion" ma:index="29" nillable="true" ma:displayName="Location: Country/Region" ma:hidden="true" ma:internalName="CountryOrRegion" ma:readOnly="true">
      <xsd:simpleType>
        <xsd:restriction base="dms:Text"/>
      </xsd:simpleType>
    </xsd:element>
    <xsd:element name="f2667404-129a-4949-81fd-b6b0d7fa8482State" ma:index="30" nillable="true" ma:displayName="Location: State" ma:hidden="true" ma:internalName="State" ma:readOnly="true">
      <xsd:simpleType>
        <xsd:restriction base="dms:Text"/>
      </xsd:simpleType>
    </xsd:element>
    <xsd:element name="f2667404-129a-4949-81fd-b6b0d7fa8482City" ma:index="31" nillable="true" ma:displayName="Location: City" ma:hidden="true" ma:internalName="City" ma:readOnly="true">
      <xsd:simpleType>
        <xsd:restriction base="dms:Text"/>
      </xsd:simpleType>
    </xsd:element>
    <xsd:element name="f2667404-129a-4949-81fd-b6b0d7fa8482PostalCode" ma:index="32" nillable="true" ma:displayName="Location: Postal Code" ma:hidden="true" ma:internalName="PostalCode" ma:readOnly="true">
      <xsd:simpleType>
        <xsd:restriction base="dms:Text"/>
      </xsd:simpleType>
    </xsd:element>
    <xsd:element name="f2667404-129a-4949-81fd-b6b0d7fa8482Street" ma:index="33" nillable="true" ma:displayName="Location: Street" ma:hidden="true" ma:internalName="Street" ma:readOnly="true">
      <xsd:simpleType>
        <xsd:restriction base="dms:Text"/>
      </xsd:simpleType>
    </xsd:element>
    <xsd:element name="f2667404-129a-4949-81fd-b6b0d7fa8482GeoLoc" ma:index="34" nillable="true" ma:displayName="Location: Coordinates" ma:hidden="true" ma:internalName="GeoLoc" ma:readOnly="true">
      <xsd:simpleType>
        <xsd:restriction base="dms:Unknown"/>
      </xsd:simpleType>
    </xsd:element>
    <xsd:element name="f2667404-129a-4949-81fd-b6b0d7fa8482DispName" ma:index="35" nillable="true" ma:displayName="Location: Name" ma:hidden="true" ma:internalName="DispName" ma:readOnly="true">
      <xsd:simpleType>
        <xsd:restriction base="dms:Text"/>
      </xsd:simpleType>
    </xsd:element>
    <xsd:element name="alwz" ma:index="36" nillable="true" ma:displayName="Person or Group" ma:hidden="true" ma:list="UserInfo" ma:internalName="alwz"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37" nillable="true" ma:displayName="Length (seconds)" ma:internalName="MediaLengthInSeconds" ma:readOnly="true">
      <xsd:simpleType>
        <xsd:restriction base="dms:Unknown"/>
      </xsd:simpleType>
    </xsd:element>
    <xsd:element name="MediaServiceLocation" ma:index="38" nillable="true" ma:displayName="Location" ma:internalName="MediaServiceLocation" ma:readOnly="true">
      <xsd:simpleType>
        <xsd:restriction base="dms:Text"/>
      </xsd:simpleType>
    </xsd:element>
    <xsd:element name="Date" ma:index="39" nillable="true" ma:displayName="Date" ma:format="DateOnly" ma:internalName="Date">
      <xsd:simpleType>
        <xsd:restriction base="dms:DateTime"/>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7c481dc5-db58-464b-ba2e-415fc2e447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d7ced6-568a-4007-820b-328abb07e7a7" elementFormDefault="qualified">
    <xsd:import namespace="http://schemas.microsoft.com/office/2006/documentManagement/types"/>
    <xsd:import namespace="http://schemas.microsoft.com/office/infopath/2007/PartnerControls"/>
    <xsd:element name="SharedWithUsers" ma:index="2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hidden="true" ma:internalName="SharedWithDetails" ma:readOnly="true">
      <xsd:simpleType>
        <xsd:restriction base="dms:Note"/>
      </xsd:simpleType>
    </xsd:element>
    <xsd:element name="TaxCatchAll" ma:index="43" nillable="true" ma:displayName="Taxonomy Catch All Column" ma:hidden="true" ma:list="{23e38ef9-f9c4-48e5-8c94-2aa4040f6f77}" ma:internalName="TaxCatchAll" ma:showField="CatchAllData" ma:web="6ad7ced6-568a-4007-820b-328abb07e7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lwz xmlns="5827ed1b-b83f-484c-85a2-9afbd196fb74">
      <UserInfo>
        <DisplayName/>
        <AccountId xsi:nil="true"/>
        <AccountType/>
      </UserInfo>
    </alwz>
    <Sections xmlns="5827ed1b-b83f-484c-85a2-9afbd196fb74" xsi:nil="true"/>
    <Date xmlns="5827ed1b-b83f-484c-85a2-9afbd196fb74">2022-02-02T05:00:00+00:00</Date>
    <Categories xmlns="5827ed1b-b83f-484c-85a2-9afbd196fb74" xsi:nil="true"/>
    <PublishtoIntranet xmlns="5827ed1b-b83f-484c-85a2-9afbd196fb74" xsi:nil="true"/>
    <ReviewGrade xmlns="5827ed1b-b83f-484c-85a2-9afbd196fb74">1 - Acceptable</ReviewGrade>
    <Departments xmlns="5827ed1b-b83f-484c-85a2-9afbd196fb74" xsi:nil="true"/>
    <_x0043_ xmlns="5827ed1b-b83f-484c-85a2-9afbd196fb74">
      <Value>Recruitment</Value>
    </_x0043_>
    <ReviewPeriod xmlns="5827ed1b-b83f-484c-85a2-9afbd196fb74" xsi:nil="true"/>
    <A xmlns="5827ed1b-b83f-484c-85a2-9afbd196fb74">
      <Value>Human Resources</Value>
    </A>
    <B xmlns="5827ed1b-b83f-484c-85a2-9afbd196fb74">
      <Value>Board of Directors</Value>
    </B>
    <Owner xmlns="5827ed1b-b83f-484c-85a2-9afbd196fb74">
      <UserInfo>
        <DisplayName>i:0#.f|membership|johara@girlsontherun.org</DisplayName>
        <AccountId>45</AccountId>
        <AccountType/>
      </UserInfo>
    </Owner>
    <f49c xmlns="5827ed1b-b83f-484c-85a2-9afbd196fb74" xsi:nil="true"/>
    <TaxCatchAll xmlns="6ad7ced6-568a-4007-820b-328abb07e7a7" xsi:nil="true"/>
    <lcf76f155ced4ddcb4097134ff3c332f xmlns="5827ed1b-b83f-484c-85a2-9afbd196fb7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CF03DA-287F-4752-9C27-D1AF8B98A25B}">
  <ds:schemaRefs>
    <ds:schemaRef ds:uri="http://schemas.microsoft.com/sharepoint/v3/contenttype/forms"/>
  </ds:schemaRefs>
</ds:datastoreItem>
</file>

<file path=customXml/itemProps2.xml><?xml version="1.0" encoding="utf-8"?>
<ds:datastoreItem xmlns:ds="http://schemas.openxmlformats.org/officeDocument/2006/customXml" ds:itemID="{6E4EADCB-6E48-4CC4-9ACC-1EF3AF39858B}"/>
</file>

<file path=customXml/itemProps3.xml><?xml version="1.0" encoding="utf-8"?>
<ds:datastoreItem xmlns:ds="http://schemas.openxmlformats.org/officeDocument/2006/customXml" ds:itemID="{9836A2CC-F375-4CF0-9E7A-775CAFF60F7E}">
  <ds:schemaRefs>
    <ds:schemaRef ds:uri="http://purl.org/dc/elements/1.1/"/>
    <ds:schemaRef ds:uri="http://www.w3.org/XML/1998/namespace"/>
    <ds:schemaRef ds:uri="http://schemas.microsoft.com/office/2006/documentManagement/types"/>
    <ds:schemaRef ds:uri="a8bfe3f0-0549-4b58-a7c5-19d178883add"/>
    <ds:schemaRef ds:uri="http://purl.org/dc/terms/"/>
    <ds:schemaRef ds:uri="http://schemas.microsoft.com/office/infopath/2007/PartnerControls"/>
    <ds:schemaRef ds:uri="http://schemas.microsoft.com/office/2006/metadata/properties"/>
    <ds:schemaRef ds:uri="http://schemas.openxmlformats.org/package/2006/metadata/core-properties"/>
    <ds:schemaRef ds:uri="a9f87391-0141-47be-87cf-10f62843bb87"/>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3</Words>
  <Characters>338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llen Simpson-Vos</dc:creator>
  <cp:lastModifiedBy>Jacklyn O'hara</cp:lastModifiedBy>
  <cp:revision>2</cp:revision>
  <dcterms:created xsi:type="dcterms:W3CDTF">2022-02-02T21:44:00Z</dcterms:created>
  <dcterms:modified xsi:type="dcterms:W3CDTF">2022-02-02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A99556E4ACA4458D045F4951FB4C57</vt:lpwstr>
  </property>
  <property fmtid="{D5CDD505-2E9C-101B-9397-08002B2CF9AE}" pid="3" name="MediaServiceImageTags">
    <vt:lpwstr/>
  </property>
</Properties>
</file>